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4ECB4718" w:rsidR="00F4525C" w:rsidRDefault="009F31E7" w:rsidP="009B61E5">
          <w:pPr>
            <w:pStyle w:val="VCAADocumenttitle"/>
          </w:pPr>
          <w:r w:rsidRPr="009F31E7">
            <w:t xml:space="preserve">Unit 1, Module 1 – Introduction </w:t>
          </w:r>
          <w:r>
            <w:t>and</w:t>
          </w:r>
          <w:r w:rsidRPr="009F31E7">
            <w:t xml:space="preserve"> </w:t>
          </w:r>
          <w:r>
            <w:t>R</w:t>
          </w:r>
          <w:r w:rsidRPr="009F31E7">
            <w:t xml:space="preserve">eflection on </w:t>
          </w:r>
          <w:r>
            <w:t>S</w:t>
          </w:r>
          <w:r w:rsidRPr="009F31E7">
            <w:t>elf</w:t>
          </w:r>
        </w:p>
      </w:sdtContent>
    </w:sdt>
    <w:tbl>
      <w:tblPr>
        <w:tblStyle w:val="TableGrid49"/>
        <w:tblW w:w="21513" w:type="dxa"/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680"/>
        <w:gridCol w:w="1512"/>
        <w:gridCol w:w="1512"/>
        <w:gridCol w:w="1512"/>
        <w:gridCol w:w="1850"/>
        <w:gridCol w:w="1851"/>
        <w:gridCol w:w="1851"/>
        <w:gridCol w:w="1880"/>
        <w:gridCol w:w="1881"/>
        <w:gridCol w:w="1881"/>
        <w:gridCol w:w="1701"/>
        <w:gridCol w:w="1701"/>
        <w:gridCol w:w="1701"/>
      </w:tblGrid>
      <w:tr w:rsidR="009F31E7" w:rsidRPr="009F31E7" w14:paraId="4ACC1E6D" w14:textId="77777777" w:rsidTr="009F31E7">
        <w:trPr>
          <w:cantSplit/>
          <w:trHeight w:val="445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EBE8BD7" w14:textId="77777777" w:rsidR="009F31E7" w:rsidRPr="009F31E7" w:rsidRDefault="009F31E7" w:rsidP="009F31E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9F31E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3F077C57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ll questions have been completed using detail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D39E927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5 or more reputable sources to collect information</w:t>
            </w:r>
          </w:p>
        </w:tc>
        <w:tc>
          <w:tcPr>
            <w:tcW w:w="1512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B244F3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confidently discuss the importance of both positive and negative concepts relating to self to enhance personal growth</w:t>
            </w:r>
          </w:p>
        </w:tc>
        <w:tc>
          <w:tcPr>
            <w:tcW w:w="185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F0BF891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eye contact most of the time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494BA7CB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s able to answer all class questions with explanation and elaboration</w:t>
            </w:r>
          </w:p>
        </w:tc>
        <w:tc>
          <w:tcPr>
            <w:tcW w:w="185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670FDC5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strong enthusiasm about the topic during the entire presentation</w:t>
            </w:r>
          </w:p>
        </w:tc>
        <w:tc>
          <w:tcPr>
            <w:tcW w:w="188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C46567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ll questions have been completed using detail</w:t>
            </w:r>
          </w:p>
        </w:tc>
        <w:tc>
          <w:tcPr>
            <w:tcW w:w="1881" w:type="dxa"/>
            <w:vMerge w:val="restart"/>
            <w:shd w:val="clear" w:color="auto" w:fill="auto"/>
            <w:vAlign w:val="center"/>
          </w:tcPr>
          <w:p w14:paraId="7472FD8D" w14:textId="450E60AB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confidently discuss the importance of interpersonal skills, demonstrating an understanding of other interpersonal skills outside the four main skills: teamwork, communication, time management and problem</w:t>
            </w:r>
            <w:r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-</w:t>
            </w: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olving</w:t>
            </w:r>
          </w:p>
        </w:tc>
        <w:tc>
          <w:tcPr>
            <w:tcW w:w="18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A7601F4" w14:textId="5878F8BD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an understanding of interpersonal skill during role-play/performance/</w:t>
            </w:r>
            <w:r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</w:t>
            </w: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ctivity whereby audience can identify the correct interpersonal skill given by teacher</w:t>
            </w:r>
          </w:p>
        </w:tc>
        <w:tc>
          <w:tcPr>
            <w:tcW w:w="170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C35F80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oster identifies and describes at least</w:t>
            </w:r>
          </w:p>
          <w:p w14:paraId="5D7937A0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5 strengths and 5 blocker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E57E47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ntries are of high quality consisting of personal reflections based on a minimum of 5 strengths and 5 blockers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5CE4A64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ssists at least 3 peers by adding at least 3 strengths to each to peers’ posters</w:t>
            </w:r>
          </w:p>
        </w:tc>
      </w:tr>
      <w:tr w:rsidR="009F31E7" w:rsidRPr="009F31E7" w14:paraId="389BD212" w14:textId="77777777" w:rsidTr="009F31E7">
        <w:trPr>
          <w:cantSplit/>
          <w:trHeight w:val="578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3B8289F" w14:textId="77777777" w:rsidR="009F31E7" w:rsidRPr="009F31E7" w:rsidRDefault="009F31E7" w:rsidP="009F31E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1AFB1A41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2E2AF5D3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ddresses all criteria in detail</w:t>
            </w:r>
          </w:p>
        </w:tc>
        <w:tc>
          <w:tcPr>
            <w:tcW w:w="1512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1255AB2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5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1153D9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peaks with fluctuation in volume and tone to interest audience and emphasise key points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36E8F5B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t least 5 examples, facts and/or statistics to support conclusions/ideas with evidence</w:t>
            </w:r>
          </w:p>
        </w:tc>
        <w:tc>
          <w:tcPr>
            <w:tcW w:w="185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22847BA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ignificantly increases audience understanding and knowledge of topic</w:t>
            </w:r>
          </w:p>
        </w:tc>
        <w:tc>
          <w:tcPr>
            <w:tcW w:w="188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E546BE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1" w:type="dxa"/>
            <w:vMerge/>
            <w:shd w:val="clear" w:color="auto" w:fill="auto"/>
            <w:vAlign w:val="center"/>
          </w:tcPr>
          <w:p w14:paraId="07BC8C1C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757C624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bility to compare a ‘good vs bad’ (strengths/blockers) representation of the interpersonal skill given</w:t>
            </w:r>
          </w:p>
        </w:tc>
        <w:tc>
          <w:tcPr>
            <w:tcW w:w="170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D59473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3E28003" w14:textId="0B671C09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onnects personal reflection to real life, identifying key influences of all strengths and blockers listed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7355AB5C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9F31E7" w:rsidRPr="009F31E7" w14:paraId="2DEA1A3F" w14:textId="77777777" w:rsidTr="009F31E7">
        <w:trPr>
          <w:cantSplit/>
          <w:trHeight w:val="29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CD6DAE0" w14:textId="77777777" w:rsidR="009F31E7" w:rsidRPr="009F31E7" w:rsidRDefault="009F31E7" w:rsidP="009F31E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69979126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76A84D7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dependently</w:t>
            </w:r>
            <w:r w:rsidRPr="009F31E7">
              <w:rPr>
                <w:rFonts w:ascii="Arial Narrow" w:eastAsia="Times New Roman" w:hAnsi="Arial Narrow" w:cs="Times New Roman"/>
                <w:sz w:val="16"/>
                <w:szCs w:val="16"/>
              </w:rPr>
              <w:t xml:space="preserve"> selects an appropriate person of significance</w:t>
            </w:r>
          </w:p>
        </w:tc>
        <w:tc>
          <w:tcPr>
            <w:tcW w:w="1512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1B0FFA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5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E4CD507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created cue cards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14955732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resentation is presented in a logical way, with a clear beginning, middle and end, with the use of headings and subheadings</w:t>
            </w:r>
          </w:p>
        </w:tc>
        <w:tc>
          <w:tcPr>
            <w:tcW w:w="185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03ED123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onvinces the audience to recognise the validity and importance of the topic</w:t>
            </w:r>
          </w:p>
        </w:tc>
        <w:tc>
          <w:tcPr>
            <w:tcW w:w="188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4E9F97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1" w:type="dxa"/>
            <w:vMerge/>
            <w:shd w:val="clear" w:color="auto" w:fill="auto"/>
            <w:vAlign w:val="center"/>
          </w:tcPr>
          <w:p w14:paraId="5F151F14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85626F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both leadership and teamwork skills during the planning and performance of the role-play/performance/activity</w:t>
            </w:r>
          </w:p>
        </w:tc>
        <w:tc>
          <w:tcPr>
            <w:tcW w:w="170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C21D6BB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937873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velops at least 5 strategies/ goals for future growth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524B4D87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9F31E7" w:rsidRPr="009F31E7" w14:paraId="52843500" w14:textId="77777777" w:rsidTr="009F31E7">
        <w:trPr>
          <w:cantSplit/>
          <w:trHeight w:val="67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8FDB370" w14:textId="77777777" w:rsidR="009F31E7" w:rsidRPr="009F31E7" w:rsidRDefault="009F31E7" w:rsidP="009F31E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F31E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07D98D4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ll questions have been completed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400DC27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2 or more reputable sources to collect information</w:t>
            </w:r>
          </w:p>
        </w:tc>
        <w:tc>
          <w:tcPr>
            <w:tcW w:w="1512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EA6216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discuss the importance of both positive and negative concepts relating to self</w:t>
            </w:r>
          </w:p>
        </w:tc>
        <w:tc>
          <w:tcPr>
            <w:tcW w:w="185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CC1E6CB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eye contact more than half the time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75BFDCE0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s able to answer all class questions with ease, without elaboration</w:t>
            </w:r>
          </w:p>
        </w:tc>
        <w:tc>
          <w:tcPr>
            <w:tcW w:w="185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C896320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some enthusiastic feelings about the topic</w:t>
            </w:r>
          </w:p>
        </w:tc>
        <w:tc>
          <w:tcPr>
            <w:tcW w:w="188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ACB63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ll questions have been completed</w:t>
            </w:r>
          </w:p>
        </w:tc>
        <w:tc>
          <w:tcPr>
            <w:tcW w:w="1881" w:type="dxa"/>
            <w:vMerge w:val="restart"/>
            <w:shd w:val="clear" w:color="auto" w:fill="auto"/>
            <w:vAlign w:val="center"/>
          </w:tcPr>
          <w:p w14:paraId="05D8266B" w14:textId="44872FEA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discuss the importance of interpersonal skills, with a focus on the four main skills: teamwork, communication, time management and problem</w:t>
            </w:r>
            <w:r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-</w:t>
            </w: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olving</w:t>
            </w:r>
          </w:p>
        </w:tc>
        <w:tc>
          <w:tcPr>
            <w:tcW w:w="18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0468BB2" w14:textId="750807AE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an understanding of interpersonal skill during role-play/</w:t>
            </w:r>
            <w:r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</w:t>
            </w: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erformance/activity</w:t>
            </w:r>
          </w:p>
        </w:tc>
        <w:tc>
          <w:tcPr>
            <w:tcW w:w="170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D6A07AD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oster identifies at least 3 strengths and 3 blocker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7B553C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ntries consist of personal reflections based on a minimum of 3 strengths and 3 blockers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725C1AFC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ssists at least 1 peer by adding 3 strengths to peer’s poster</w:t>
            </w:r>
          </w:p>
        </w:tc>
      </w:tr>
      <w:tr w:rsidR="009F31E7" w:rsidRPr="009F31E7" w14:paraId="5B57657A" w14:textId="77777777" w:rsidTr="009F31E7">
        <w:trPr>
          <w:cantSplit/>
          <w:trHeight w:val="91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4F219CB" w14:textId="77777777" w:rsidR="009F31E7" w:rsidRPr="009F31E7" w:rsidRDefault="009F31E7" w:rsidP="009F31E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46D43D96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574B9036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ddresses all criteria</w:t>
            </w:r>
          </w:p>
        </w:tc>
        <w:tc>
          <w:tcPr>
            <w:tcW w:w="1512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8E856F7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5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5CF20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peaks with some variation in tone and volume</w:t>
            </w:r>
          </w:p>
        </w:tc>
        <w:tc>
          <w:tcPr>
            <w:tcW w:w="1851" w:type="dxa"/>
            <w:vMerge w:val="restart"/>
            <w:shd w:val="clear" w:color="auto" w:fill="auto"/>
            <w:vAlign w:val="center"/>
          </w:tcPr>
          <w:p w14:paraId="0CBF095C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t least 2 examples, facts and/or statistics to support conclusions/ideas with evidence</w:t>
            </w:r>
          </w:p>
        </w:tc>
        <w:tc>
          <w:tcPr>
            <w:tcW w:w="185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7D6D515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Raises audience understanding and awareness of most points</w:t>
            </w:r>
          </w:p>
        </w:tc>
        <w:tc>
          <w:tcPr>
            <w:tcW w:w="188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7B9451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1" w:type="dxa"/>
            <w:vMerge/>
            <w:shd w:val="clear" w:color="auto" w:fill="auto"/>
            <w:vAlign w:val="center"/>
          </w:tcPr>
          <w:p w14:paraId="099D7C7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9BCE8F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teamwork skills during the planning and performance of the role-play/performance /activity</w:t>
            </w:r>
          </w:p>
        </w:tc>
        <w:tc>
          <w:tcPr>
            <w:tcW w:w="170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F4383E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C29470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onnects personal reflection to real life, identifying key influences of all strengths or blockers listed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1697DF1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9F31E7" w:rsidRPr="009F31E7" w14:paraId="40E72315" w14:textId="77777777" w:rsidTr="009F31E7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2DCE285" w14:textId="77777777" w:rsidR="009F31E7" w:rsidRPr="009F31E7" w:rsidRDefault="009F31E7" w:rsidP="009F31E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2EEAE30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041568A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12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45C9CF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5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FEA8D1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51" w:type="dxa"/>
            <w:vMerge/>
            <w:shd w:val="clear" w:color="auto" w:fill="auto"/>
            <w:vAlign w:val="center"/>
          </w:tcPr>
          <w:p w14:paraId="579F21C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5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EDFD6EB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C44A001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1" w:type="dxa"/>
            <w:vMerge/>
            <w:shd w:val="clear" w:color="auto" w:fill="auto"/>
            <w:vAlign w:val="center"/>
          </w:tcPr>
          <w:p w14:paraId="2FBB2DC4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AD7852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0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1C17E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5CE3151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velops at least 3 strategies/goals for future growth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1246CB04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9F31E7" w:rsidRPr="009F31E7" w14:paraId="3367BCB3" w14:textId="77777777" w:rsidTr="009F31E7">
        <w:trPr>
          <w:cantSplit/>
          <w:trHeight w:val="37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E39B32B" w14:textId="77777777" w:rsidR="009F31E7" w:rsidRPr="009F31E7" w:rsidRDefault="009F31E7" w:rsidP="009F31E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F31E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069B70F6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More than half the questions have been completed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449360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1 reputable source to collect information</w:t>
            </w:r>
          </w:p>
        </w:tc>
        <w:tc>
          <w:tcPr>
            <w:tcW w:w="1512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7AB82C3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discuss concepts relating to self</w:t>
            </w:r>
          </w:p>
        </w:tc>
        <w:tc>
          <w:tcPr>
            <w:tcW w:w="185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9C45E36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eye contact less than half the time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2D5F229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s uncomfortable with information, only able to answer simple class questions</w:t>
            </w:r>
          </w:p>
        </w:tc>
        <w:tc>
          <w:tcPr>
            <w:tcW w:w="185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5C001E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how little or mixed feelings about the topic</w:t>
            </w:r>
          </w:p>
        </w:tc>
        <w:tc>
          <w:tcPr>
            <w:tcW w:w="188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215FA73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More than half the questions have been completed</w:t>
            </w:r>
          </w:p>
        </w:tc>
        <w:tc>
          <w:tcPr>
            <w:tcW w:w="1881" w:type="dxa"/>
            <w:vMerge w:val="restart"/>
            <w:shd w:val="clear" w:color="auto" w:fill="auto"/>
            <w:vAlign w:val="center"/>
          </w:tcPr>
          <w:p w14:paraId="4035C719" w14:textId="2308E704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discuss concepts relating to interpersonal skills, however does not address all four: teamwork, communication, time management and problem</w:t>
            </w:r>
            <w:r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-</w:t>
            </w: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olving</w:t>
            </w:r>
          </w:p>
        </w:tc>
        <w:tc>
          <w:tcPr>
            <w:tcW w:w="188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23E232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limited teamwork skills during the planning and performance of the role-play/performance /activity</w:t>
            </w:r>
          </w:p>
        </w:tc>
        <w:tc>
          <w:tcPr>
            <w:tcW w:w="170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DA98961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oster identifies at least 2 strengths and/or 2 blocker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C0839A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ntries consist of personal reflections based on a minimum of 2 strengths and/or 2 blockers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1299DAB3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ssists at least 1 peer by adding 2 strengths to peer’s poster, with teacher intervention</w:t>
            </w:r>
          </w:p>
        </w:tc>
      </w:tr>
      <w:tr w:rsidR="009F31E7" w:rsidRPr="009F31E7" w14:paraId="45F8C00E" w14:textId="77777777" w:rsidTr="009F31E7">
        <w:trPr>
          <w:cantSplit/>
          <w:trHeight w:val="111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DBEF74B" w14:textId="77777777" w:rsidR="009F31E7" w:rsidRPr="009F31E7" w:rsidRDefault="009F31E7" w:rsidP="009F31E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1221D10A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365D297A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ddresses more than half the criteria</w:t>
            </w:r>
          </w:p>
        </w:tc>
        <w:tc>
          <w:tcPr>
            <w:tcW w:w="1512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F0CF3A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5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ED2332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peaks with uneven volume and tone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0A6BE57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3 pictures related to content in presentation</w:t>
            </w:r>
          </w:p>
        </w:tc>
        <w:tc>
          <w:tcPr>
            <w:tcW w:w="185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84FF2A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Raises audience’s understanding and knowledge of some points</w:t>
            </w:r>
          </w:p>
        </w:tc>
        <w:tc>
          <w:tcPr>
            <w:tcW w:w="188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E1DEA3B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1" w:type="dxa"/>
            <w:vMerge/>
            <w:shd w:val="clear" w:color="auto" w:fill="auto"/>
            <w:vAlign w:val="center"/>
          </w:tcPr>
          <w:p w14:paraId="3CAFBE4A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D23E317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0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4CBCAC4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2E79C6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velops at least 2 strategies/goals for future growth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47028017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9F31E7" w:rsidRPr="009F31E7" w14:paraId="1BB79B55" w14:textId="77777777" w:rsidTr="009F31E7">
        <w:trPr>
          <w:cantSplit/>
          <w:trHeight w:val="31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2ECC0C9" w14:textId="77777777" w:rsidR="009F31E7" w:rsidRPr="009F31E7" w:rsidRDefault="009F31E7" w:rsidP="009F31E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F31E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7FACC7D7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Less than half the questions have been completed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27B87C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1 reputable source to collect information</w:t>
            </w:r>
          </w:p>
        </w:tc>
        <w:tc>
          <w:tcPr>
            <w:tcW w:w="1512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815B7A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discuss concepts relating to self with teacher prompting</w:t>
            </w:r>
          </w:p>
        </w:tc>
        <w:tc>
          <w:tcPr>
            <w:tcW w:w="185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434AA35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olds no eye contact with audience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2372BA5A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oes not have a grasp of information, not able to answer class questions</w:t>
            </w:r>
          </w:p>
        </w:tc>
        <w:tc>
          <w:tcPr>
            <w:tcW w:w="185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63D55B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hows no interest in the topic</w:t>
            </w:r>
          </w:p>
        </w:tc>
        <w:tc>
          <w:tcPr>
            <w:tcW w:w="188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7FCC28D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Less than half the questions have been completed</w:t>
            </w:r>
          </w:p>
        </w:tc>
        <w:tc>
          <w:tcPr>
            <w:tcW w:w="1881" w:type="dxa"/>
            <w:vMerge w:val="restart"/>
            <w:shd w:val="clear" w:color="auto" w:fill="auto"/>
            <w:vAlign w:val="center"/>
          </w:tcPr>
          <w:p w14:paraId="26C0616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Can discuss concepts relating to interpersonal skills with teacher prompting</w:t>
            </w:r>
          </w:p>
        </w:tc>
        <w:tc>
          <w:tcPr>
            <w:tcW w:w="188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D669A5E" w14:textId="3885833A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minimal teamwork skills during the planning or performance of the role-play/</w:t>
            </w:r>
            <w:r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</w:t>
            </w: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erformance/activity</w:t>
            </w:r>
          </w:p>
        </w:tc>
        <w:tc>
          <w:tcPr>
            <w:tcW w:w="170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43CE716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oster identifies at least 1 strength or 1 blocker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F79EFCA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ntries consist of personal reflections based on a minimum of 1 strength and/or 1 blocker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13F0E616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ssists at least 1 peer by adding 1 strength to peer’s poster, with teacher intervention</w:t>
            </w:r>
          </w:p>
        </w:tc>
      </w:tr>
      <w:tr w:rsidR="009F31E7" w:rsidRPr="009F31E7" w14:paraId="782B138A" w14:textId="77777777" w:rsidTr="009F31E7">
        <w:trPr>
          <w:cantSplit/>
          <w:trHeight w:val="254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DCECE56" w14:textId="77777777" w:rsidR="009F31E7" w:rsidRPr="009F31E7" w:rsidRDefault="009F31E7" w:rsidP="009F31E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31CEBDD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6356B49B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ddresses less than half the criteria</w:t>
            </w:r>
          </w:p>
        </w:tc>
        <w:tc>
          <w:tcPr>
            <w:tcW w:w="1512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05B78AD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5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0313A93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peaks in low volume and monotonous tone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1BA0D5F2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1 picture related to content in presentation</w:t>
            </w:r>
          </w:p>
        </w:tc>
        <w:tc>
          <w:tcPr>
            <w:tcW w:w="185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43C75C4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Fails to increase audience understanding of knowledge of topic</w:t>
            </w:r>
          </w:p>
        </w:tc>
        <w:tc>
          <w:tcPr>
            <w:tcW w:w="188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7E934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1" w:type="dxa"/>
            <w:vMerge/>
            <w:shd w:val="clear" w:color="auto" w:fill="auto"/>
            <w:vAlign w:val="center"/>
          </w:tcPr>
          <w:p w14:paraId="78E5EC87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88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7AFE50A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0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1F27CFD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EB1ACE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velops at least 1 strategy/goal for future growth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3143268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9F31E7" w:rsidRPr="009F31E7" w14:paraId="298DE033" w14:textId="77777777" w:rsidTr="009F31E7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7997BF0" w14:textId="77777777" w:rsidR="009F31E7" w:rsidRPr="009F31E7" w:rsidRDefault="009F31E7" w:rsidP="009F31E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14:paraId="463461C1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2971276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51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8AC218A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85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E8FA1D1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473FC457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85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5C094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88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9DCFA8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881" w:type="dxa"/>
            <w:shd w:val="clear" w:color="auto" w:fill="auto"/>
            <w:vAlign w:val="center"/>
          </w:tcPr>
          <w:p w14:paraId="7D83F21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8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9EC6A60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DB9B9EC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91E4C6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A66EC8F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  <w:t>Not shown</w:t>
            </w:r>
          </w:p>
        </w:tc>
      </w:tr>
      <w:tr w:rsidR="009F31E7" w:rsidRPr="009F31E7" w14:paraId="4392234C" w14:textId="77777777" w:rsidTr="009F31E7">
        <w:trPr>
          <w:trHeight w:val="4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2DECB7C" w14:textId="77777777" w:rsidR="009F31E7" w:rsidRPr="009F31E7" w:rsidRDefault="009F31E7" w:rsidP="009F31E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9F31E7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8312E68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Structured question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1CE4E3C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Research task</w:t>
            </w:r>
          </w:p>
        </w:tc>
        <w:tc>
          <w:tcPr>
            <w:tcW w:w="151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29C106A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Class discussion</w:t>
            </w:r>
          </w:p>
        </w:tc>
        <w:tc>
          <w:tcPr>
            <w:tcW w:w="185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2E8A53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Delivery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1C7D6780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Content/ organisation</w:t>
            </w:r>
          </w:p>
        </w:tc>
        <w:tc>
          <w:tcPr>
            <w:tcW w:w="185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F848B5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Enthusiasm/audience awareness</w:t>
            </w:r>
          </w:p>
        </w:tc>
        <w:tc>
          <w:tcPr>
            <w:tcW w:w="188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D0A0BDC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Structured questions</w:t>
            </w:r>
          </w:p>
        </w:tc>
        <w:tc>
          <w:tcPr>
            <w:tcW w:w="1881" w:type="dxa"/>
            <w:shd w:val="clear" w:color="auto" w:fill="auto"/>
            <w:vAlign w:val="center"/>
          </w:tcPr>
          <w:p w14:paraId="0575FB66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Participation in discussion</w:t>
            </w:r>
          </w:p>
        </w:tc>
        <w:tc>
          <w:tcPr>
            <w:tcW w:w="18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A3A30E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Role-play/performance/ activity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573C8C4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Poster of self (strengths and blockers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5E9EAC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Reflective journal (strengths/blockers, strategies/goals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9E0E3DA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Peer participation</w:t>
            </w:r>
          </w:p>
        </w:tc>
      </w:tr>
      <w:tr w:rsidR="009F31E7" w:rsidRPr="009F31E7" w14:paraId="3568890B" w14:textId="77777777" w:rsidTr="009F31E7">
        <w:trPr>
          <w:trHeight w:val="446"/>
        </w:trPr>
        <w:tc>
          <w:tcPr>
            <w:tcW w:w="680" w:type="dxa"/>
            <w:vMerge/>
            <w:shd w:val="clear" w:color="auto" w:fill="auto"/>
            <w:vAlign w:val="center"/>
          </w:tcPr>
          <w:p w14:paraId="5860F340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536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A60B385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1</w:t>
            </w:r>
          </w:p>
        </w:tc>
        <w:tc>
          <w:tcPr>
            <w:tcW w:w="5552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0AD3C3EB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1 – Presentation</w:t>
            </w:r>
          </w:p>
        </w:tc>
        <w:tc>
          <w:tcPr>
            <w:tcW w:w="5642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90FD699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2</w:t>
            </w:r>
          </w:p>
        </w:tc>
        <w:tc>
          <w:tcPr>
            <w:tcW w:w="5103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FA8AFAE" w14:textId="77777777" w:rsidR="009F31E7" w:rsidRPr="009F31E7" w:rsidRDefault="009F31E7" w:rsidP="009F31E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F31E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4D57D9B4" w:rsidR="00A922F4" w:rsidRPr="00D86DE4" w:rsidRDefault="009F31E7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Module 1 – Introduction and Reflection on Self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wUAmxYPUC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641C88-F6CF-463A-933A-5CE9B8CD9D7D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9</Words>
  <Characters>524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6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Module 1 – Introduction and Reflection on Self</dc:title>
  <dc:creator>Derek Tolan</dc:creator>
  <cp:lastModifiedBy>Thomas Heeren</cp:lastModifiedBy>
  <cp:revision>2</cp:revision>
  <cp:lastPrinted>2015-05-15T02:36:00Z</cp:lastPrinted>
  <dcterms:created xsi:type="dcterms:W3CDTF">2022-04-20T22:03:00Z</dcterms:created>
  <dcterms:modified xsi:type="dcterms:W3CDTF">2022-04-20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